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Rmarkdown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4e83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Rmarkdown</dc:title>
  <dc:creator/>
</cp:coreProperties>
</file>